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AF82EA" w14:textId="77777777" w:rsidR="00FA3AF8" w:rsidRPr="009A0E97" w:rsidRDefault="00FA3AF8" w:rsidP="00FA3AF8">
      <w:pPr>
        <w:pBdr>
          <w:bottom w:val="single" w:sz="4" w:space="1" w:color="auto"/>
          <w:between w:val="single" w:sz="4" w:space="1" w:color="auto"/>
        </w:pBdr>
        <w:spacing w:after="0" w:line="240" w:lineRule="auto"/>
        <w:jc w:val="center"/>
        <w:rPr>
          <w:rFonts w:ascii="Castellar" w:eastAsia="Batang" w:hAnsi="Castellar"/>
          <w:b/>
          <w:color w:val="0070C0"/>
        </w:rPr>
      </w:pPr>
      <w:r>
        <w:rPr>
          <w:rFonts w:ascii="Castellar" w:eastAsia="Batang" w:hAnsi="Castellar"/>
          <w:b/>
          <w:color w:val="0070C0"/>
        </w:rPr>
        <w:t>Jessie Gonzalez</w:t>
      </w:r>
    </w:p>
    <w:p w14:paraId="6E3E2AD7" w14:textId="77777777" w:rsidR="00FA3AF8" w:rsidRDefault="00FA3AF8" w:rsidP="00077B05">
      <w:pPr>
        <w:spacing w:after="0" w:line="360" w:lineRule="auto"/>
        <w:jc w:val="center"/>
      </w:pPr>
      <w:r>
        <w:t>18885 SW 357</w:t>
      </w:r>
      <w:r w:rsidRPr="00A8211C">
        <w:rPr>
          <w:vertAlign w:val="superscript"/>
        </w:rPr>
        <w:t>th</w:t>
      </w:r>
      <w:r>
        <w:t xml:space="preserve"> ST, Homestead, FL 33034 │</w:t>
      </w:r>
      <w:r>
        <w:softHyphen/>
      </w:r>
      <w:r>
        <w:softHyphen/>
        <w:t>C: (</w:t>
      </w:r>
      <w:r w:rsidR="00077B05">
        <w:t>786</w:t>
      </w:r>
      <w:r>
        <w:t xml:space="preserve">) </w:t>
      </w:r>
      <w:r w:rsidR="009127A9">
        <w:t>759-7062</w:t>
      </w:r>
      <w:r>
        <w:t xml:space="preserve"> │jessieg0995@gmail.com</w:t>
      </w:r>
    </w:p>
    <w:p w14:paraId="61FE6028" w14:textId="77777777" w:rsidR="00077B05" w:rsidRDefault="00077B05" w:rsidP="00077B05">
      <w:pPr>
        <w:spacing w:after="0" w:line="360" w:lineRule="auto"/>
        <w:jc w:val="center"/>
      </w:pPr>
    </w:p>
    <w:p w14:paraId="76BBC7A7" w14:textId="77777777" w:rsidR="00FA3AF8" w:rsidRPr="005328C6" w:rsidRDefault="00536831" w:rsidP="00FA3AF8">
      <w:pPr>
        <w:pBdr>
          <w:bottom w:val="single" w:sz="4" w:space="1" w:color="auto"/>
          <w:between w:val="single" w:sz="4" w:space="1" w:color="auto"/>
        </w:pBdr>
        <w:spacing w:after="0" w:line="240" w:lineRule="auto"/>
        <w:rPr>
          <w:rFonts w:ascii="Castellar" w:eastAsia="Batang" w:hAnsi="Castellar"/>
          <w:b/>
          <w:color w:val="0070C0"/>
        </w:rPr>
      </w:pPr>
      <w:r>
        <w:rPr>
          <w:rFonts w:ascii="Castellar" w:eastAsia="Batang" w:hAnsi="Castellar"/>
          <w:b/>
          <w:color w:val="0070C0"/>
        </w:rPr>
        <w:t>Experience</w:t>
      </w:r>
    </w:p>
    <w:p w14:paraId="770605A9" w14:textId="30608C46" w:rsidR="003B1468" w:rsidRDefault="003B1468" w:rsidP="00FA3AF8">
      <w:pPr>
        <w:spacing w:after="0" w:line="240" w:lineRule="auto"/>
      </w:pPr>
      <w:r>
        <w:t>Checker Liquors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September 2019- January 2020</w:t>
      </w:r>
    </w:p>
    <w:p w14:paraId="47847803" w14:textId="60995D8A" w:rsidR="003B1468" w:rsidRDefault="003B1468" w:rsidP="00FA3AF8">
      <w:pPr>
        <w:spacing w:after="0" w:line="240" w:lineRule="auto"/>
      </w:pPr>
      <w:r>
        <w:t>18419 So. Dixie Hwy, Cutler Bay, Fl 33157</w:t>
      </w:r>
    </w:p>
    <w:p w14:paraId="4F5C5CB8" w14:textId="77777777" w:rsidR="003B1468" w:rsidRPr="003804C6" w:rsidRDefault="003B1468" w:rsidP="003B1468">
      <w:pPr>
        <w:spacing w:after="0" w:line="240" w:lineRule="auto"/>
        <w:rPr>
          <w:b/>
        </w:rPr>
      </w:pPr>
      <w:r w:rsidRPr="003804C6">
        <w:rPr>
          <w:b/>
        </w:rPr>
        <w:t>Customer Service Representative</w:t>
      </w:r>
    </w:p>
    <w:p w14:paraId="3DD71899" w14:textId="77777777" w:rsidR="003B1468" w:rsidRDefault="003B1468" w:rsidP="003B1468">
      <w:pPr>
        <w:pStyle w:val="ListParagraph"/>
        <w:numPr>
          <w:ilvl w:val="0"/>
          <w:numId w:val="5"/>
        </w:numPr>
      </w:pPr>
      <w:r>
        <w:t>Checking ID’s</w:t>
      </w:r>
      <w:r>
        <w:t>.</w:t>
      </w:r>
    </w:p>
    <w:p w14:paraId="47062F8D" w14:textId="535B1CE6" w:rsidR="006A1D3C" w:rsidRDefault="006A1D3C" w:rsidP="003B1468">
      <w:pPr>
        <w:pStyle w:val="ListParagraph"/>
        <w:numPr>
          <w:ilvl w:val="0"/>
          <w:numId w:val="5"/>
        </w:numPr>
      </w:pPr>
      <w:r w:rsidRPr="006A1D3C">
        <w:t>Accurately and efficiently complete sales transactions and maintain proper cash and register accountability.</w:t>
      </w:r>
    </w:p>
    <w:p w14:paraId="0A57DEE5" w14:textId="56DF13C4" w:rsidR="003B1468" w:rsidRDefault="003B1468" w:rsidP="003B1468">
      <w:pPr>
        <w:pStyle w:val="ListParagraph"/>
        <w:numPr>
          <w:ilvl w:val="0"/>
          <w:numId w:val="5"/>
        </w:numPr>
      </w:pPr>
      <w:r>
        <w:t>Keeping records of customer interactions, transactions, comments and complaints.</w:t>
      </w:r>
    </w:p>
    <w:p w14:paraId="59BB977C" w14:textId="77777777" w:rsidR="006A1D3C" w:rsidRDefault="006A1D3C" w:rsidP="003B1468">
      <w:pPr>
        <w:pStyle w:val="ListParagraph"/>
        <w:numPr>
          <w:ilvl w:val="0"/>
          <w:numId w:val="5"/>
        </w:numPr>
        <w:spacing w:after="0" w:line="240" w:lineRule="auto"/>
      </w:pPr>
      <w:r w:rsidRPr="006A1D3C">
        <w:t xml:space="preserve">Participate in wine, spirits, and beer training to learn how </w:t>
      </w:r>
      <w:r>
        <w:t>to</w:t>
      </w:r>
      <w:r w:rsidRPr="006A1D3C">
        <w:t xml:space="preserve"> provide customers with recommendations and connect them to the right products</w:t>
      </w:r>
    </w:p>
    <w:p w14:paraId="7C073C38" w14:textId="697073E0" w:rsidR="006A1D3C" w:rsidRDefault="006A1D3C" w:rsidP="003B1468">
      <w:pPr>
        <w:pStyle w:val="ListParagraph"/>
        <w:numPr>
          <w:ilvl w:val="0"/>
          <w:numId w:val="5"/>
        </w:numPr>
        <w:spacing w:after="0" w:line="240" w:lineRule="auto"/>
      </w:pPr>
      <w:r w:rsidRPr="006A1D3C">
        <w:t>Replenish and maintain inventory and store visual presentation</w:t>
      </w:r>
      <w:r>
        <w:t>.</w:t>
      </w:r>
    </w:p>
    <w:p w14:paraId="1A1A4DCA" w14:textId="26F93E05" w:rsidR="006A1D3C" w:rsidRDefault="006A1D3C" w:rsidP="003B1468">
      <w:pPr>
        <w:pStyle w:val="ListParagraph"/>
        <w:numPr>
          <w:ilvl w:val="0"/>
          <w:numId w:val="5"/>
        </w:numPr>
        <w:spacing w:after="0" w:line="240" w:lineRule="auto"/>
      </w:pPr>
      <w:r w:rsidRPr="006A1D3C">
        <w:t>Adhere to loss prevention, inventory control and compliance procedures.</w:t>
      </w:r>
    </w:p>
    <w:p w14:paraId="46E9E90E" w14:textId="77777777" w:rsidR="003B1468" w:rsidRDefault="003B1468" w:rsidP="00FA3AF8">
      <w:pPr>
        <w:spacing w:after="0" w:line="240" w:lineRule="auto"/>
      </w:pPr>
    </w:p>
    <w:p w14:paraId="1CE74BCE" w14:textId="1D2A97D5" w:rsidR="00077B05" w:rsidRDefault="003804C6" w:rsidP="00FA3AF8">
      <w:pPr>
        <w:spacing w:after="0" w:line="240" w:lineRule="auto"/>
      </w:pPr>
      <w:r>
        <w:t>Circle K Stor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June 2017- September 2019</w:t>
      </w:r>
    </w:p>
    <w:p w14:paraId="7053D44E" w14:textId="77777777" w:rsidR="003804C6" w:rsidRDefault="003804C6" w:rsidP="00FA3AF8">
      <w:pPr>
        <w:spacing w:after="0" w:line="240" w:lineRule="auto"/>
      </w:pPr>
      <w:r w:rsidRPr="003804C6">
        <w:t>970 W Palm Dr</w:t>
      </w:r>
      <w:r>
        <w:t>ive</w:t>
      </w:r>
      <w:r w:rsidRPr="003804C6">
        <w:t>, Florida City, FL 33034</w:t>
      </w:r>
    </w:p>
    <w:p w14:paraId="5B04B68F" w14:textId="77777777" w:rsidR="003804C6" w:rsidRPr="003804C6" w:rsidRDefault="003804C6" w:rsidP="00FA3AF8">
      <w:pPr>
        <w:spacing w:after="0" w:line="240" w:lineRule="auto"/>
        <w:rPr>
          <w:b/>
        </w:rPr>
      </w:pPr>
      <w:bookmarkStart w:id="0" w:name="_Hlk30375940"/>
      <w:r w:rsidRPr="003804C6">
        <w:rPr>
          <w:b/>
        </w:rPr>
        <w:t>Customer Service Representative</w:t>
      </w:r>
    </w:p>
    <w:bookmarkEnd w:id="0"/>
    <w:p w14:paraId="5EDC8076" w14:textId="77777777" w:rsidR="003804C6" w:rsidRDefault="003804C6" w:rsidP="003804C6">
      <w:pPr>
        <w:pStyle w:val="ListParagraph"/>
        <w:numPr>
          <w:ilvl w:val="0"/>
          <w:numId w:val="4"/>
        </w:numPr>
      </w:pPr>
      <w:r>
        <w:t>Responding promptly to customer inquiries.</w:t>
      </w:r>
    </w:p>
    <w:p w14:paraId="4C391A04" w14:textId="77777777" w:rsidR="003804C6" w:rsidRDefault="003804C6" w:rsidP="003804C6">
      <w:pPr>
        <w:pStyle w:val="ListParagraph"/>
        <w:numPr>
          <w:ilvl w:val="0"/>
          <w:numId w:val="4"/>
        </w:numPr>
      </w:pPr>
      <w:r>
        <w:t>Communicating with customers through various channels.</w:t>
      </w:r>
    </w:p>
    <w:p w14:paraId="45A7DB8D" w14:textId="77777777" w:rsidR="003804C6" w:rsidRDefault="003804C6" w:rsidP="003804C6">
      <w:pPr>
        <w:pStyle w:val="ListParagraph"/>
        <w:numPr>
          <w:ilvl w:val="0"/>
          <w:numId w:val="4"/>
        </w:numPr>
      </w:pPr>
      <w:r>
        <w:t>Acknowledging and resolving customer complaints.</w:t>
      </w:r>
    </w:p>
    <w:p w14:paraId="1606B02D" w14:textId="77777777" w:rsidR="003B1468" w:rsidRDefault="003804C6" w:rsidP="003804C6">
      <w:pPr>
        <w:pStyle w:val="ListParagraph"/>
        <w:numPr>
          <w:ilvl w:val="0"/>
          <w:numId w:val="4"/>
        </w:numPr>
      </w:pPr>
      <w:bookmarkStart w:id="1" w:name="_Hlk30376039"/>
      <w:r>
        <w:t>Knowing our products inside and out so that you can answer questions.</w:t>
      </w:r>
      <w:r w:rsidRPr="003804C6">
        <w:t xml:space="preserve"> </w:t>
      </w:r>
    </w:p>
    <w:bookmarkEnd w:id="1"/>
    <w:p w14:paraId="539E90BB" w14:textId="680EACC3" w:rsidR="003804C6" w:rsidRPr="003804C6" w:rsidRDefault="003804C6" w:rsidP="003804C6">
      <w:pPr>
        <w:pStyle w:val="ListParagraph"/>
        <w:numPr>
          <w:ilvl w:val="0"/>
          <w:numId w:val="4"/>
        </w:numPr>
      </w:pPr>
      <w:r w:rsidRPr="003804C6">
        <w:t>Responsible for enforcing all company policies and procedures, including health, safety, and security</w:t>
      </w:r>
    </w:p>
    <w:p w14:paraId="05232DFA" w14:textId="77777777" w:rsidR="003804C6" w:rsidRDefault="003804C6" w:rsidP="003804C6">
      <w:pPr>
        <w:pStyle w:val="ListParagraph"/>
        <w:numPr>
          <w:ilvl w:val="0"/>
          <w:numId w:val="4"/>
        </w:numPr>
      </w:pPr>
      <w:bookmarkStart w:id="2" w:name="_Hlk30376011"/>
      <w:r>
        <w:t>Keeping records of customer interactions, transactions, comments and complaints.</w:t>
      </w:r>
    </w:p>
    <w:bookmarkEnd w:id="2"/>
    <w:p w14:paraId="31A793B5" w14:textId="77777777" w:rsidR="003804C6" w:rsidRDefault="003804C6" w:rsidP="003804C6">
      <w:pPr>
        <w:pStyle w:val="ListParagraph"/>
        <w:numPr>
          <w:ilvl w:val="0"/>
          <w:numId w:val="4"/>
        </w:numPr>
      </w:pPr>
      <w:r>
        <w:t>Communicating and coordinating with colleagues as necessary.</w:t>
      </w:r>
      <w:r w:rsidRPr="003804C6">
        <w:t xml:space="preserve"> </w:t>
      </w:r>
    </w:p>
    <w:p w14:paraId="04DA4FF6" w14:textId="77777777" w:rsidR="003804C6" w:rsidRDefault="003804C6" w:rsidP="003804C6">
      <w:pPr>
        <w:pStyle w:val="ListParagraph"/>
        <w:numPr>
          <w:ilvl w:val="0"/>
          <w:numId w:val="4"/>
        </w:numPr>
      </w:pPr>
      <w:r w:rsidRPr="003804C6">
        <w:t>Ensure customer satisfaction and provide professional customer support.</w:t>
      </w:r>
    </w:p>
    <w:p w14:paraId="463A559A" w14:textId="77777777" w:rsidR="003804C6" w:rsidRPr="003804C6" w:rsidRDefault="003804C6" w:rsidP="003804C6">
      <w:pPr>
        <w:pStyle w:val="ListParagraph"/>
        <w:numPr>
          <w:ilvl w:val="0"/>
          <w:numId w:val="4"/>
        </w:numPr>
      </w:pPr>
      <w:r w:rsidRPr="003804C6">
        <w:t>Responsible for supporting management in motivating and inspiring the team to achieve store productivity goals</w:t>
      </w:r>
    </w:p>
    <w:p w14:paraId="46F2C87E" w14:textId="77777777" w:rsidR="003804C6" w:rsidRDefault="003804C6" w:rsidP="003804C6">
      <w:pPr>
        <w:pStyle w:val="ListParagraph"/>
        <w:numPr>
          <w:ilvl w:val="0"/>
          <w:numId w:val="4"/>
        </w:numPr>
        <w:spacing w:after="0" w:line="240" w:lineRule="auto"/>
      </w:pPr>
      <w:r>
        <w:t>Responsible for ensuring all pricing, signage, displays are correct always</w:t>
      </w:r>
    </w:p>
    <w:p w14:paraId="6B02518D" w14:textId="77777777" w:rsidR="003804C6" w:rsidRDefault="003804C6" w:rsidP="003804C6">
      <w:pPr>
        <w:pStyle w:val="ListParagraph"/>
        <w:numPr>
          <w:ilvl w:val="0"/>
          <w:numId w:val="4"/>
        </w:numPr>
        <w:spacing w:after="0" w:line="240" w:lineRule="auto"/>
      </w:pPr>
      <w:r>
        <w:t>Responsible for receiving deliveries and stocking sales floor in a timely manner</w:t>
      </w:r>
    </w:p>
    <w:p w14:paraId="52FF8EE0" w14:textId="77777777" w:rsidR="003804C6" w:rsidRDefault="003804C6" w:rsidP="00FA3AF8">
      <w:pPr>
        <w:spacing w:after="0" w:line="240" w:lineRule="auto"/>
      </w:pPr>
    </w:p>
    <w:p w14:paraId="269E34AC" w14:textId="08266DD9" w:rsidR="00FA3AF8" w:rsidRDefault="00FA3AF8" w:rsidP="00FA3AF8">
      <w:pPr>
        <w:spacing w:after="0" w:line="240" w:lineRule="auto"/>
      </w:pPr>
      <w:bookmarkStart w:id="3" w:name="_GoBack"/>
      <w:bookmarkEnd w:id="3"/>
      <w:r>
        <w:t>Family Dollar Stor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A3388">
        <w:tab/>
        <w:t>January 2014-</w:t>
      </w:r>
      <w:r w:rsidR="003804C6">
        <w:t>June</w:t>
      </w:r>
      <w:r w:rsidR="003A3388">
        <w:t xml:space="preserve"> 2017</w:t>
      </w:r>
    </w:p>
    <w:p w14:paraId="1E5776D7" w14:textId="77777777" w:rsidR="00FA3AF8" w:rsidRDefault="00FA3AF8" w:rsidP="00FA3AF8">
      <w:pPr>
        <w:spacing w:after="0" w:line="240" w:lineRule="auto"/>
      </w:pPr>
      <w:r>
        <w:t>28800 SW 137</w:t>
      </w:r>
      <w:r w:rsidRPr="00FA3AF8">
        <w:rPr>
          <w:vertAlign w:val="superscript"/>
        </w:rPr>
        <w:t>th</w:t>
      </w:r>
      <w:r>
        <w:t xml:space="preserve"> Ave, Homestead, FL. 33030</w:t>
      </w:r>
    </w:p>
    <w:p w14:paraId="1C76CD1B" w14:textId="77777777" w:rsidR="00FA3AF8" w:rsidRPr="00123A0C" w:rsidRDefault="00FA3AF8" w:rsidP="00FA3AF8">
      <w:pPr>
        <w:spacing w:after="0" w:line="240" w:lineRule="auto"/>
        <w:rPr>
          <w:b/>
        </w:rPr>
      </w:pPr>
      <w:r w:rsidRPr="00123A0C">
        <w:rPr>
          <w:b/>
        </w:rPr>
        <w:t>Assistant Store Manager</w:t>
      </w:r>
    </w:p>
    <w:p w14:paraId="14A744BA" w14:textId="77777777" w:rsidR="00123A0C" w:rsidRDefault="0092668D" w:rsidP="00123A0C">
      <w:pPr>
        <w:pStyle w:val="ListParagraph"/>
        <w:numPr>
          <w:ilvl w:val="0"/>
          <w:numId w:val="3"/>
        </w:numPr>
      </w:pPr>
      <w:r>
        <w:t>Responsible for enforcing</w:t>
      </w:r>
      <w:r w:rsidR="00123A0C">
        <w:t xml:space="preserve"> all company policies and procedures, including health, safety, and security</w:t>
      </w:r>
    </w:p>
    <w:p w14:paraId="700444B8" w14:textId="77777777" w:rsidR="00123A0C" w:rsidRDefault="00123A0C" w:rsidP="00123A0C">
      <w:pPr>
        <w:pStyle w:val="ListParagraph"/>
        <w:numPr>
          <w:ilvl w:val="0"/>
          <w:numId w:val="3"/>
        </w:numPr>
      </w:pPr>
      <w:r>
        <w:t>Responsible for controlling inventory stock levels</w:t>
      </w:r>
      <w:r w:rsidR="0092668D">
        <w:t>, shrinkage,</w:t>
      </w:r>
      <w:r>
        <w:t xml:space="preserve"> and reordering as necessary within budget</w:t>
      </w:r>
    </w:p>
    <w:p w14:paraId="6ECD4D0A" w14:textId="77777777" w:rsidR="00123A0C" w:rsidRDefault="0092668D" w:rsidP="00123A0C">
      <w:pPr>
        <w:pStyle w:val="ListParagraph"/>
        <w:numPr>
          <w:ilvl w:val="0"/>
          <w:numId w:val="3"/>
        </w:numPr>
      </w:pPr>
      <w:r>
        <w:t>Responsible for recruiting, training, coaching, advancing, and scheduling work team</w:t>
      </w:r>
      <w:r w:rsidRPr="0092668D">
        <w:t xml:space="preserve"> </w:t>
      </w:r>
    </w:p>
    <w:p w14:paraId="55115EC2" w14:textId="77777777" w:rsidR="000337ED" w:rsidRDefault="000337ED" w:rsidP="000337ED">
      <w:pPr>
        <w:pStyle w:val="ListParagraph"/>
        <w:numPr>
          <w:ilvl w:val="0"/>
          <w:numId w:val="3"/>
        </w:numPr>
      </w:pPr>
      <w:r>
        <w:lastRenderedPageBreak/>
        <w:t xml:space="preserve">Responsible for </w:t>
      </w:r>
      <w:r w:rsidRPr="000337ED">
        <w:t>managing payroll budgets to ensure store’s contribution is on target</w:t>
      </w:r>
    </w:p>
    <w:p w14:paraId="166D287F" w14:textId="77777777" w:rsidR="00F327A1" w:rsidRDefault="00F327A1" w:rsidP="00F327A1">
      <w:pPr>
        <w:pStyle w:val="ListParagraph"/>
        <w:numPr>
          <w:ilvl w:val="0"/>
          <w:numId w:val="3"/>
        </w:numPr>
      </w:pPr>
      <w:r>
        <w:t xml:space="preserve">Responsible for </w:t>
      </w:r>
      <w:r w:rsidRPr="00F327A1">
        <w:t>support</w:t>
      </w:r>
      <w:r w:rsidR="000337ED">
        <w:t>ing</w:t>
      </w:r>
      <w:r w:rsidRPr="00F327A1">
        <w:t xml:space="preserve"> management in motivating and inspiring the team to achieve store productivity goals</w:t>
      </w:r>
    </w:p>
    <w:p w14:paraId="74B758D0" w14:textId="77777777" w:rsidR="0092668D" w:rsidRDefault="0092668D" w:rsidP="000337ED">
      <w:pPr>
        <w:pStyle w:val="ListParagraph"/>
        <w:numPr>
          <w:ilvl w:val="0"/>
          <w:numId w:val="3"/>
        </w:numPr>
      </w:pPr>
      <w:r>
        <w:t xml:space="preserve">Responsible for </w:t>
      </w:r>
      <w:r w:rsidR="000337ED">
        <w:t>c</w:t>
      </w:r>
      <w:r w:rsidR="000337ED" w:rsidRPr="000337ED">
        <w:t>o-operatively analyz</w:t>
      </w:r>
      <w:r w:rsidR="000337ED">
        <w:t>ing</w:t>
      </w:r>
      <w:r w:rsidR="000337ED" w:rsidRPr="000337ED">
        <w:t xml:space="preserve"> week to date, period to date, and year to date sales, and develop action plans to drive top line sales.</w:t>
      </w:r>
    </w:p>
    <w:p w14:paraId="38D72B1C" w14:textId="77777777" w:rsidR="0092668D" w:rsidRDefault="0092668D" w:rsidP="0092668D">
      <w:pPr>
        <w:pStyle w:val="ListParagraph"/>
        <w:numPr>
          <w:ilvl w:val="0"/>
          <w:numId w:val="3"/>
        </w:numPr>
      </w:pPr>
      <w:r>
        <w:t>Responsible for ensuring all pricing, signage, displays are correct always</w:t>
      </w:r>
    </w:p>
    <w:p w14:paraId="319D9B47" w14:textId="77777777" w:rsidR="0092668D" w:rsidRDefault="0092668D" w:rsidP="0092668D">
      <w:pPr>
        <w:pStyle w:val="ListParagraph"/>
        <w:numPr>
          <w:ilvl w:val="0"/>
          <w:numId w:val="3"/>
        </w:numPr>
      </w:pPr>
      <w:r>
        <w:t>Responsible for receiving deliveries and stocking sales floor in a timely manner</w:t>
      </w:r>
    </w:p>
    <w:p w14:paraId="065ABEED" w14:textId="77777777" w:rsidR="0092668D" w:rsidRDefault="0092668D" w:rsidP="000337ED">
      <w:pPr>
        <w:pStyle w:val="ListParagraph"/>
        <w:numPr>
          <w:ilvl w:val="0"/>
          <w:numId w:val="3"/>
        </w:numPr>
      </w:pPr>
      <w:r>
        <w:t xml:space="preserve">Responsible for </w:t>
      </w:r>
      <w:r w:rsidR="000337ED" w:rsidRPr="000337ED">
        <w:t>ensuring the individual and collective skills of the team are utilized effectively, and both the staff and customer experience is positive.</w:t>
      </w:r>
    </w:p>
    <w:p w14:paraId="625B2C30" w14:textId="0FB0C864" w:rsidR="00123A0C" w:rsidRDefault="0092668D" w:rsidP="000337ED">
      <w:pPr>
        <w:pStyle w:val="ListParagraph"/>
        <w:numPr>
          <w:ilvl w:val="0"/>
          <w:numId w:val="3"/>
        </w:numPr>
      </w:pPr>
      <w:r>
        <w:t xml:space="preserve">Responsible for </w:t>
      </w:r>
      <w:r w:rsidR="000337ED" w:rsidRPr="000337ED">
        <w:t>effectively managing store operations, ensuring consistency and compliance.</w:t>
      </w:r>
    </w:p>
    <w:p w14:paraId="5EBB2014" w14:textId="77777777" w:rsidR="00123A0C" w:rsidRPr="00123A0C" w:rsidRDefault="00123A0C" w:rsidP="00123A0C">
      <w:pPr>
        <w:pBdr>
          <w:bottom w:val="single" w:sz="4" w:space="1" w:color="auto"/>
          <w:between w:val="single" w:sz="4" w:space="1" w:color="auto"/>
        </w:pBdr>
        <w:spacing w:after="0" w:line="240" w:lineRule="auto"/>
        <w:rPr>
          <w:rFonts w:ascii="Castellar" w:eastAsia="Batang" w:hAnsi="Castellar"/>
          <w:b/>
          <w:color w:val="0070C0"/>
        </w:rPr>
      </w:pPr>
      <w:r w:rsidRPr="00123A0C">
        <w:rPr>
          <w:rFonts w:ascii="Castellar" w:eastAsia="Batang" w:hAnsi="Castellar"/>
          <w:b/>
          <w:color w:val="0070C0"/>
        </w:rPr>
        <w:t>Languages</w:t>
      </w:r>
    </w:p>
    <w:p w14:paraId="4BCA75A8" w14:textId="77777777" w:rsidR="00123A0C" w:rsidRPr="00123A0C" w:rsidRDefault="00123A0C" w:rsidP="00123A0C">
      <w:pPr>
        <w:spacing w:after="0" w:line="240" w:lineRule="auto"/>
        <w:rPr>
          <w:rFonts w:eastAsia="Calibri"/>
        </w:rPr>
      </w:pPr>
      <w:r w:rsidRPr="00123A0C">
        <w:rPr>
          <w:rFonts w:eastAsia="Calibri"/>
        </w:rPr>
        <w:t>Bilingual Spanish/</w:t>
      </w:r>
      <w:r w:rsidRPr="00123A0C">
        <w:rPr>
          <w:rFonts w:ascii="Castellar" w:eastAsia="Batang" w:hAnsi="Castellar"/>
        </w:rPr>
        <w:t>E</w:t>
      </w:r>
      <w:r w:rsidRPr="00123A0C">
        <w:rPr>
          <w:rFonts w:eastAsia="Calibri"/>
        </w:rPr>
        <w:t>nglish</w:t>
      </w:r>
    </w:p>
    <w:p w14:paraId="3110986E" w14:textId="77777777" w:rsidR="00123A0C" w:rsidRDefault="00123A0C" w:rsidP="00123A0C">
      <w:pPr>
        <w:spacing w:after="0" w:line="240" w:lineRule="auto"/>
        <w:rPr>
          <w:rFonts w:ascii="Castellar" w:eastAsia="Batang" w:hAnsi="Castellar"/>
          <w:b/>
          <w:color w:val="0070C0"/>
        </w:rPr>
      </w:pPr>
    </w:p>
    <w:p w14:paraId="64B48B1A" w14:textId="77777777" w:rsidR="004F5570" w:rsidRPr="00123A0C" w:rsidRDefault="00F413AF" w:rsidP="004F5570">
      <w:pPr>
        <w:pBdr>
          <w:bottom w:val="single" w:sz="4" w:space="1" w:color="auto"/>
          <w:between w:val="single" w:sz="4" w:space="1" w:color="auto"/>
        </w:pBdr>
        <w:spacing w:after="0" w:line="240" w:lineRule="auto"/>
        <w:rPr>
          <w:rFonts w:ascii="Castellar" w:eastAsia="Batang" w:hAnsi="Castellar"/>
          <w:b/>
          <w:color w:val="0070C0"/>
        </w:rPr>
      </w:pPr>
      <w:r>
        <w:rPr>
          <w:rFonts w:ascii="Castellar" w:eastAsia="Batang" w:hAnsi="Castellar"/>
          <w:b/>
          <w:color w:val="0070C0"/>
        </w:rPr>
        <w:t>Education</w:t>
      </w:r>
    </w:p>
    <w:p w14:paraId="7D4947CC" w14:textId="77777777" w:rsidR="004F5570" w:rsidRPr="00123A0C" w:rsidRDefault="004F5570" w:rsidP="004F5570">
      <w:pPr>
        <w:spacing w:after="0" w:line="240" w:lineRule="auto"/>
        <w:rPr>
          <w:rFonts w:eastAsia="Calibri"/>
        </w:rPr>
      </w:pPr>
      <w:r>
        <w:rPr>
          <w:rFonts w:eastAsia="Calibri"/>
        </w:rPr>
        <w:t>High school Diploma</w:t>
      </w:r>
    </w:p>
    <w:p w14:paraId="7F5457C3" w14:textId="77777777" w:rsidR="004F5570" w:rsidRDefault="004F5570" w:rsidP="00123A0C">
      <w:pPr>
        <w:spacing w:after="0" w:line="240" w:lineRule="auto"/>
        <w:rPr>
          <w:rFonts w:ascii="Castellar" w:eastAsia="Batang" w:hAnsi="Castellar"/>
          <w:b/>
          <w:color w:val="0070C0"/>
          <w:u w:val="single"/>
        </w:rPr>
      </w:pPr>
    </w:p>
    <w:p w14:paraId="664E24B9" w14:textId="77777777" w:rsidR="00123A0C" w:rsidRPr="00123A0C" w:rsidRDefault="00123A0C" w:rsidP="00123A0C">
      <w:pPr>
        <w:pBdr>
          <w:bottom w:val="single" w:sz="4" w:space="1" w:color="auto"/>
          <w:between w:val="single" w:sz="4" w:space="1" w:color="auto"/>
        </w:pBdr>
        <w:spacing w:after="0" w:line="240" w:lineRule="auto"/>
        <w:rPr>
          <w:rFonts w:ascii="Castellar" w:eastAsia="Batang" w:hAnsi="Castellar"/>
          <w:b/>
          <w:color w:val="0070C0"/>
        </w:rPr>
      </w:pPr>
      <w:r w:rsidRPr="00123A0C">
        <w:rPr>
          <w:rFonts w:ascii="Castellar" w:eastAsia="Batang" w:hAnsi="Castellar"/>
          <w:b/>
          <w:color w:val="0070C0"/>
        </w:rPr>
        <w:t>References</w:t>
      </w: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5"/>
        <w:gridCol w:w="3060"/>
        <w:gridCol w:w="3150"/>
      </w:tblGrid>
      <w:tr w:rsidR="00385670" w14:paraId="447CFE5C" w14:textId="77777777" w:rsidTr="00385670">
        <w:trPr>
          <w:trHeight w:val="1932"/>
        </w:trPr>
        <w:tc>
          <w:tcPr>
            <w:tcW w:w="3145" w:type="dxa"/>
          </w:tcPr>
          <w:p w14:paraId="5EE3A8EB" w14:textId="77777777" w:rsidR="00385670" w:rsidRDefault="00385670" w:rsidP="005D254F">
            <w:pPr>
              <w:spacing w:after="0" w:line="240" w:lineRule="auto"/>
            </w:pPr>
            <w:r>
              <w:t>Yanist Ontivero</w:t>
            </w:r>
          </w:p>
          <w:p w14:paraId="5ED425CC" w14:textId="77777777" w:rsidR="00385670" w:rsidRDefault="00385670" w:rsidP="005D254F">
            <w:pPr>
              <w:spacing w:after="0" w:line="240" w:lineRule="auto"/>
            </w:pPr>
            <w:r>
              <w:t>ServiceSource/ FLDOE</w:t>
            </w:r>
          </w:p>
          <w:p w14:paraId="0BBAE891" w14:textId="77777777" w:rsidR="00385670" w:rsidRDefault="00385670" w:rsidP="005D254F">
            <w:pPr>
              <w:spacing w:after="0"/>
            </w:pPr>
            <w:r>
              <w:t>VR Counselor</w:t>
            </w:r>
          </w:p>
          <w:p w14:paraId="1C78B3E8" w14:textId="77777777" w:rsidR="00385670" w:rsidRDefault="00385670" w:rsidP="005D254F">
            <w:pPr>
              <w:spacing w:after="0"/>
            </w:pPr>
            <w:r>
              <w:t>(786)283-0206</w:t>
            </w:r>
          </w:p>
        </w:tc>
        <w:tc>
          <w:tcPr>
            <w:tcW w:w="3060" w:type="dxa"/>
          </w:tcPr>
          <w:p w14:paraId="5D9A8BB8" w14:textId="77777777" w:rsidR="00385670" w:rsidRDefault="00385670" w:rsidP="005D254F">
            <w:pPr>
              <w:spacing w:after="0" w:line="240" w:lineRule="auto"/>
            </w:pPr>
            <w:r>
              <w:t>Yaninne Gonzalez</w:t>
            </w:r>
          </w:p>
          <w:p w14:paraId="0CEEF3C7" w14:textId="77777777" w:rsidR="00385670" w:rsidRDefault="00385670" w:rsidP="005D254F">
            <w:pPr>
              <w:spacing w:after="0" w:line="240" w:lineRule="auto"/>
            </w:pPr>
            <w:r>
              <w:t>Trauma Resolution Center</w:t>
            </w:r>
          </w:p>
          <w:p w14:paraId="460ADC47" w14:textId="77777777" w:rsidR="00385670" w:rsidRDefault="00385670" w:rsidP="005D254F">
            <w:pPr>
              <w:spacing w:after="0" w:line="240" w:lineRule="auto"/>
            </w:pPr>
            <w:r>
              <w:t>&amp; IEM-Rebuilt Florida</w:t>
            </w:r>
          </w:p>
          <w:p w14:paraId="29B17878" w14:textId="77777777" w:rsidR="00385670" w:rsidRDefault="00385670" w:rsidP="005D254F">
            <w:pPr>
              <w:spacing w:after="0" w:line="240" w:lineRule="auto"/>
            </w:pPr>
            <w:r>
              <w:t xml:space="preserve">Trauma Counselor </w:t>
            </w:r>
          </w:p>
          <w:p w14:paraId="186763EB" w14:textId="77777777" w:rsidR="00385670" w:rsidRDefault="00385670" w:rsidP="005D254F">
            <w:pPr>
              <w:spacing w:after="0" w:line="240" w:lineRule="auto"/>
            </w:pPr>
            <w:r>
              <w:t>Intake Specialist</w:t>
            </w:r>
          </w:p>
          <w:p w14:paraId="5170FD6B" w14:textId="77777777" w:rsidR="00385670" w:rsidRDefault="00385670" w:rsidP="005D254F">
            <w:pPr>
              <w:spacing w:after="0" w:line="240" w:lineRule="auto"/>
            </w:pPr>
            <w:r>
              <w:t>(305) 283-2266</w:t>
            </w:r>
          </w:p>
        </w:tc>
        <w:tc>
          <w:tcPr>
            <w:tcW w:w="3150" w:type="dxa"/>
          </w:tcPr>
          <w:p w14:paraId="76B6E3E9" w14:textId="77777777" w:rsidR="00385670" w:rsidRPr="004C4271" w:rsidRDefault="00385670" w:rsidP="00385670">
            <w:pPr>
              <w:spacing w:after="0" w:line="240" w:lineRule="auto"/>
            </w:pPr>
            <w:r w:rsidRPr="004C4271">
              <w:t>Andres Alberto Gonzalez</w:t>
            </w:r>
          </w:p>
          <w:p w14:paraId="61524D04" w14:textId="77777777" w:rsidR="00385670" w:rsidRPr="004C4271" w:rsidRDefault="00385670" w:rsidP="00385670">
            <w:pPr>
              <w:spacing w:after="0" w:line="240" w:lineRule="auto"/>
            </w:pPr>
            <w:r w:rsidRPr="004C4271">
              <w:t>South Pro</w:t>
            </w:r>
          </w:p>
          <w:p w14:paraId="2D617788" w14:textId="77777777" w:rsidR="00385670" w:rsidRPr="004C4271" w:rsidRDefault="00385670" w:rsidP="00385670">
            <w:pPr>
              <w:spacing w:after="0" w:line="240" w:lineRule="auto"/>
            </w:pPr>
            <w:r w:rsidRPr="004C4271">
              <w:t>Business Owner</w:t>
            </w:r>
          </w:p>
          <w:p w14:paraId="0F337786" w14:textId="77777777" w:rsidR="00385670" w:rsidRDefault="00385670" w:rsidP="00385670">
            <w:pPr>
              <w:spacing w:after="0" w:line="240" w:lineRule="auto"/>
            </w:pPr>
            <w:r>
              <w:rPr>
                <w:lang w:val="es-ES"/>
              </w:rPr>
              <w:t>(754)779-2402</w:t>
            </w:r>
          </w:p>
        </w:tc>
      </w:tr>
      <w:tr w:rsidR="00385670" w:rsidRPr="003B1468" w14:paraId="338264FB" w14:textId="77777777" w:rsidTr="00385670">
        <w:trPr>
          <w:trHeight w:val="1932"/>
        </w:trPr>
        <w:tc>
          <w:tcPr>
            <w:tcW w:w="3145" w:type="dxa"/>
          </w:tcPr>
          <w:p w14:paraId="0A36EF7C" w14:textId="77777777" w:rsidR="00385670" w:rsidRPr="005D254F" w:rsidRDefault="00385670" w:rsidP="005D254F">
            <w:pPr>
              <w:spacing w:after="0"/>
              <w:rPr>
                <w:lang w:val="es-ES"/>
              </w:rPr>
            </w:pPr>
            <w:r w:rsidRPr="005D254F">
              <w:rPr>
                <w:lang w:val="es-ES"/>
              </w:rPr>
              <w:t>Julio Pinto</w:t>
            </w:r>
          </w:p>
          <w:p w14:paraId="788E1646" w14:textId="77777777" w:rsidR="00385670" w:rsidRDefault="00385670" w:rsidP="005D254F">
            <w:pPr>
              <w:spacing w:after="0"/>
              <w:rPr>
                <w:lang w:val="es-ES"/>
              </w:rPr>
            </w:pPr>
            <w:r w:rsidRPr="005D254F">
              <w:rPr>
                <w:lang w:val="es-ES"/>
              </w:rPr>
              <w:t xml:space="preserve">Circle K </w:t>
            </w:r>
          </w:p>
          <w:p w14:paraId="7DF97E67" w14:textId="77777777" w:rsidR="00385670" w:rsidRPr="005D254F" w:rsidRDefault="00385670" w:rsidP="005D254F">
            <w:pPr>
              <w:spacing w:after="0"/>
              <w:rPr>
                <w:lang w:val="es-ES"/>
              </w:rPr>
            </w:pPr>
            <w:r>
              <w:rPr>
                <w:lang w:val="es-ES"/>
              </w:rPr>
              <w:t>X</w:t>
            </w:r>
            <w:r w:rsidRPr="005D254F">
              <w:rPr>
                <w:lang w:val="es-ES"/>
              </w:rPr>
              <w:t>-</w:t>
            </w:r>
            <w:r>
              <w:rPr>
                <w:lang w:val="es-ES"/>
              </w:rPr>
              <w:t>S</w:t>
            </w:r>
            <w:r w:rsidRPr="005D254F">
              <w:rPr>
                <w:lang w:val="es-ES"/>
              </w:rPr>
              <w:t>upervisor</w:t>
            </w:r>
          </w:p>
          <w:p w14:paraId="677322BC" w14:textId="77777777" w:rsidR="00385670" w:rsidRPr="005D254F" w:rsidRDefault="00385670" w:rsidP="005D254F">
            <w:pPr>
              <w:spacing w:after="0"/>
              <w:rPr>
                <w:lang w:val="es-ES"/>
              </w:rPr>
            </w:pPr>
            <w:r>
              <w:rPr>
                <w:lang w:val="es-ES"/>
              </w:rPr>
              <w:t>(786) 853-2018</w:t>
            </w:r>
          </w:p>
        </w:tc>
        <w:tc>
          <w:tcPr>
            <w:tcW w:w="3060" w:type="dxa"/>
          </w:tcPr>
          <w:p w14:paraId="47088719" w14:textId="77777777" w:rsidR="00385670" w:rsidRDefault="00385670" w:rsidP="00385670">
            <w:pPr>
              <w:spacing w:after="0" w:line="240" w:lineRule="auto"/>
              <w:rPr>
                <w:lang w:val="es-ES"/>
              </w:rPr>
            </w:pPr>
            <w:r>
              <w:rPr>
                <w:lang w:val="es-ES"/>
              </w:rPr>
              <w:t>Elizabeth Peleaz</w:t>
            </w:r>
          </w:p>
          <w:p w14:paraId="2D33AD24" w14:textId="77777777" w:rsidR="00385670" w:rsidRDefault="00385670" w:rsidP="00385670">
            <w:pPr>
              <w:spacing w:after="0" w:line="240" w:lineRule="auto"/>
              <w:rPr>
                <w:lang w:val="es-ES"/>
              </w:rPr>
            </w:pPr>
            <w:r>
              <w:rPr>
                <w:lang w:val="es-ES"/>
              </w:rPr>
              <w:t>Circle K</w:t>
            </w:r>
          </w:p>
          <w:p w14:paraId="3285F680" w14:textId="77777777" w:rsidR="00385670" w:rsidRDefault="00385670" w:rsidP="00385670">
            <w:pPr>
              <w:spacing w:after="0" w:line="240" w:lineRule="auto"/>
              <w:rPr>
                <w:lang w:val="es-ES"/>
              </w:rPr>
            </w:pPr>
            <w:r>
              <w:rPr>
                <w:lang w:val="es-ES"/>
              </w:rPr>
              <w:t>CSR</w:t>
            </w:r>
          </w:p>
          <w:p w14:paraId="584E5DB9" w14:textId="77777777" w:rsidR="00385670" w:rsidRPr="003B1468" w:rsidRDefault="00385670" w:rsidP="00385670">
            <w:pPr>
              <w:spacing w:after="0" w:line="240" w:lineRule="auto"/>
              <w:rPr>
                <w:lang w:val="es-ES"/>
              </w:rPr>
            </w:pPr>
            <w:r>
              <w:rPr>
                <w:lang w:val="es-ES"/>
              </w:rPr>
              <w:t>(786) 738-4576</w:t>
            </w:r>
          </w:p>
          <w:p w14:paraId="516E5826" w14:textId="77777777" w:rsidR="00385670" w:rsidRPr="005D254F" w:rsidRDefault="00385670" w:rsidP="005D254F">
            <w:pPr>
              <w:spacing w:after="0" w:line="240" w:lineRule="auto"/>
              <w:rPr>
                <w:lang w:val="es-ES"/>
              </w:rPr>
            </w:pPr>
          </w:p>
        </w:tc>
        <w:tc>
          <w:tcPr>
            <w:tcW w:w="3150" w:type="dxa"/>
          </w:tcPr>
          <w:p w14:paraId="113890C2" w14:textId="77777777" w:rsidR="00385670" w:rsidRDefault="00385670" w:rsidP="00385670">
            <w:pPr>
              <w:spacing w:after="0" w:line="240" w:lineRule="auto"/>
              <w:rPr>
                <w:lang w:val="es-ES"/>
              </w:rPr>
            </w:pPr>
            <w:r>
              <w:rPr>
                <w:lang w:val="es-ES"/>
              </w:rPr>
              <w:t>Carlos Ratto</w:t>
            </w:r>
          </w:p>
          <w:p w14:paraId="42162BFB" w14:textId="77777777" w:rsidR="00385670" w:rsidRDefault="00385670" w:rsidP="00385670">
            <w:pPr>
              <w:spacing w:after="0" w:line="240" w:lineRule="auto"/>
              <w:rPr>
                <w:lang w:val="es-ES"/>
              </w:rPr>
            </w:pPr>
            <w:r>
              <w:rPr>
                <w:lang w:val="es-ES"/>
              </w:rPr>
              <w:t xml:space="preserve">Circle K </w:t>
            </w:r>
          </w:p>
          <w:p w14:paraId="67A21D4A" w14:textId="77777777" w:rsidR="00385670" w:rsidRDefault="00385670" w:rsidP="00385670">
            <w:pPr>
              <w:spacing w:after="0" w:line="240" w:lineRule="auto"/>
              <w:rPr>
                <w:lang w:val="es-ES"/>
              </w:rPr>
            </w:pPr>
            <w:r>
              <w:rPr>
                <w:lang w:val="es-ES"/>
              </w:rPr>
              <w:t>CSR</w:t>
            </w:r>
          </w:p>
          <w:p w14:paraId="514A894E" w14:textId="77777777" w:rsidR="00385670" w:rsidRPr="00385670" w:rsidRDefault="00385670" w:rsidP="00385670">
            <w:pPr>
              <w:spacing w:after="0" w:line="240" w:lineRule="auto"/>
              <w:rPr>
                <w:lang w:val="es-ES"/>
              </w:rPr>
            </w:pPr>
            <w:r>
              <w:rPr>
                <w:lang w:val="es-ES"/>
              </w:rPr>
              <w:t>(305) 803-7981</w:t>
            </w:r>
          </w:p>
        </w:tc>
      </w:tr>
      <w:tr w:rsidR="00385670" w:rsidRPr="005D254F" w14:paraId="68611FB8" w14:textId="77777777" w:rsidTr="00385670">
        <w:trPr>
          <w:trHeight w:val="1932"/>
        </w:trPr>
        <w:tc>
          <w:tcPr>
            <w:tcW w:w="3145" w:type="dxa"/>
          </w:tcPr>
          <w:p w14:paraId="2C68BD63" w14:textId="77777777" w:rsidR="00385670" w:rsidRDefault="00385670" w:rsidP="00385670">
            <w:pPr>
              <w:spacing w:after="0" w:line="240" w:lineRule="auto"/>
            </w:pPr>
            <w:proofErr w:type="spellStart"/>
            <w:r>
              <w:t>Ivethe</w:t>
            </w:r>
            <w:proofErr w:type="spellEnd"/>
            <w:r>
              <w:t xml:space="preserve"> Navarro</w:t>
            </w:r>
          </w:p>
          <w:p w14:paraId="49364E63" w14:textId="77777777" w:rsidR="00385670" w:rsidRDefault="00385670" w:rsidP="00385670">
            <w:pPr>
              <w:spacing w:after="0" w:line="240" w:lineRule="auto"/>
            </w:pPr>
            <w:r>
              <w:t xml:space="preserve">Circle K </w:t>
            </w:r>
          </w:p>
          <w:p w14:paraId="436A1A7C" w14:textId="77777777" w:rsidR="00385670" w:rsidRDefault="00385670" w:rsidP="00385670">
            <w:pPr>
              <w:spacing w:after="0" w:line="240" w:lineRule="auto"/>
            </w:pPr>
            <w:r>
              <w:t>CSR</w:t>
            </w:r>
          </w:p>
          <w:p w14:paraId="5886DDD0" w14:textId="77777777" w:rsidR="00385670" w:rsidRPr="005D254F" w:rsidRDefault="00385670" w:rsidP="00385670">
            <w:pPr>
              <w:rPr>
                <w:lang w:val="es-ES"/>
              </w:rPr>
            </w:pPr>
            <w:r>
              <w:t>(305) 587-9503</w:t>
            </w:r>
          </w:p>
        </w:tc>
        <w:tc>
          <w:tcPr>
            <w:tcW w:w="3060" w:type="dxa"/>
          </w:tcPr>
          <w:p w14:paraId="48F85B70" w14:textId="77777777" w:rsidR="00385670" w:rsidRPr="005D254F" w:rsidRDefault="00385670" w:rsidP="005D254F">
            <w:pPr>
              <w:spacing w:after="0" w:line="240" w:lineRule="auto"/>
              <w:rPr>
                <w:lang w:val="es-ES"/>
              </w:rPr>
            </w:pPr>
          </w:p>
        </w:tc>
        <w:tc>
          <w:tcPr>
            <w:tcW w:w="3150" w:type="dxa"/>
          </w:tcPr>
          <w:p w14:paraId="7AD8C095" w14:textId="77777777" w:rsidR="00385670" w:rsidRDefault="00385670" w:rsidP="005D254F">
            <w:pPr>
              <w:spacing w:after="0" w:line="240" w:lineRule="auto"/>
              <w:rPr>
                <w:lang w:val="es-ES"/>
              </w:rPr>
            </w:pPr>
          </w:p>
        </w:tc>
      </w:tr>
    </w:tbl>
    <w:p w14:paraId="710ABEF7" w14:textId="77777777" w:rsidR="00123A0C" w:rsidRDefault="00123A0C" w:rsidP="004C4271"/>
    <w:sectPr w:rsidR="00123A0C" w:rsidSect="00B25EC3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DB2687"/>
    <w:multiLevelType w:val="hybridMultilevel"/>
    <w:tmpl w:val="A044F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6869D4"/>
    <w:multiLevelType w:val="hybridMultilevel"/>
    <w:tmpl w:val="631CB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AD580D"/>
    <w:multiLevelType w:val="hybridMultilevel"/>
    <w:tmpl w:val="56E02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87821"/>
    <w:multiLevelType w:val="hybridMultilevel"/>
    <w:tmpl w:val="C0F06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7A78E2"/>
    <w:multiLevelType w:val="hybridMultilevel"/>
    <w:tmpl w:val="29AC0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0N7E0szC2MDA0MjdQ0lEKTi0uzszPAykwrAUAiboHDiwAAAA="/>
  </w:docVars>
  <w:rsids>
    <w:rsidRoot w:val="00FA3AF8"/>
    <w:rsid w:val="000337ED"/>
    <w:rsid w:val="00040510"/>
    <w:rsid w:val="00077B05"/>
    <w:rsid w:val="00123A0C"/>
    <w:rsid w:val="003804C6"/>
    <w:rsid w:val="00385670"/>
    <w:rsid w:val="003A3388"/>
    <w:rsid w:val="003B0064"/>
    <w:rsid w:val="003B1468"/>
    <w:rsid w:val="004C4271"/>
    <w:rsid w:val="004F5570"/>
    <w:rsid w:val="00522B96"/>
    <w:rsid w:val="00536831"/>
    <w:rsid w:val="005D254F"/>
    <w:rsid w:val="006A1D3C"/>
    <w:rsid w:val="009127A9"/>
    <w:rsid w:val="0092668D"/>
    <w:rsid w:val="00B25EC3"/>
    <w:rsid w:val="00B63F4A"/>
    <w:rsid w:val="00D74BBF"/>
    <w:rsid w:val="00F327A1"/>
    <w:rsid w:val="00F413AF"/>
    <w:rsid w:val="00FA3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A121F"/>
  <w15:chartTrackingRefBased/>
  <w15:docId w15:val="{A2A44692-260F-483C-A900-073CF12F8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AF8"/>
    <w:pPr>
      <w:spacing w:after="200" w:line="276" w:lineRule="auto"/>
    </w:pPr>
    <w:rPr>
      <w:rFonts w:ascii="Times New Roman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3A0C"/>
    <w:pPr>
      <w:ind w:left="720"/>
      <w:contextualSpacing/>
    </w:pPr>
  </w:style>
  <w:style w:type="table" w:styleId="TableGrid">
    <w:name w:val="Table Grid"/>
    <w:basedOn w:val="TableNormal"/>
    <w:uiPriority w:val="39"/>
    <w:rsid w:val="005D25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9FBA80-0786-44D3-9ABC-0C073FCA9D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94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ist Ontivero</dc:creator>
  <cp:keywords/>
  <dc:description/>
  <cp:lastModifiedBy>Yanist Ontivero</cp:lastModifiedBy>
  <cp:revision>5</cp:revision>
  <dcterms:created xsi:type="dcterms:W3CDTF">2019-09-24T22:50:00Z</dcterms:created>
  <dcterms:modified xsi:type="dcterms:W3CDTF">2020-01-20T06:43:00Z</dcterms:modified>
</cp:coreProperties>
</file>